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3C4C4"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Teaching Assistant Apprenticeship (Level 3)</w:t>
      </w:r>
    </w:p>
    <w:p w14:paraId="2B9052E5" w14:textId="5A85CD2E"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Oasis Academy Leesbrook – Part of Oasis Community Learning Trust</w:t>
      </w:r>
      <w:r w:rsidRPr="00071EEB">
        <w:rPr>
          <w:rFonts w:ascii="Aptos" w:eastAsia="Times New Roman" w:hAnsi="Aptos"/>
          <w:lang w:eastAsia="en-GB"/>
        </w:rPr>
        <w:t xml:space="preserve"> </w:t>
      </w:r>
    </w:p>
    <w:p w14:paraId="5AC8DDCD" w14:textId="77777777" w:rsidR="00071EEB" w:rsidRPr="00071EEB" w:rsidRDefault="00071EEB" w:rsidP="00071EEB">
      <w:pPr>
        <w:suppressAutoHyphens w:val="0"/>
        <w:autoSpaceDN/>
        <w:spacing w:before="100" w:beforeAutospacing="1" w:after="100" w:afterAutospacing="1" w:line="240" w:lineRule="auto"/>
        <w:outlineLvl w:val="2"/>
        <w:rPr>
          <w:rFonts w:ascii="Aptos" w:eastAsia="Times New Roman" w:hAnsi="Aptos"/>
          <w:b/>
          <w:bCs/>
          <w:lang w:eastAsia="en-GB"/>
        </w:rPr>
      </w:pPr>
      <w:r w:rsidRPr="00071EEB">
        <w:rPr>
          <w:rFonts w:ascii="Aptos" w:eastAsia="Times New Roman" w:hAnsi="Aptos"/>
          <w:b/>
          <w:bCs/>
          <w:lang w:eastAsia="en-GB"/>
        </w:rPr>
        <w:t>Overview</w:t>
      </w:r>
    </w:p>
    <w:p w14:paraId="66F1EDAB" w14:textId="0A24EBB4"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Oasis Academy Leesbrook is looking for</w:t>
      </w:r>
      <w:r w:rsidR="007A50E3">
        <w:rPr>
          <w:rFonts w:ascii="Aptos" w:eastAsia="Times New Roman" w:hAnsi="Aptos"/>
          <w:lang w:eastAsia="en-GB"/>
        </w:rPr>
        <w:t xml:space="preserve"> an</w:t>
      </w:r>
      <w:r w:rsidRPr="00071EEB">
        <w:rPr>
          <w:rFonts w:ascii="Aptos" w:eastAsia="Times New Roman" w:hAnsi="Aptos"/>
          <w:lang w:eastAsia="en-GB"/>
        </w:rPr>
        <w:t xml:space="preserve"> enthusiastic Teaching Assistant Apprentice to join our vibrant and supportive team. This Level 3 apprenticeship offers hands</w:t>
      </w:r>
      <w:r w:rsidRPr="00071EEB">
        <w:rPr>
          <w:rFonts w:ascii="Aptos" w:eastAsia="Times New Roman" w:hAnsi="Aptos"/>
          <w:lang w:eastAsia="en-GB"/>
        </w:rPr>
        <w:noBreakHyphen/>
        <w:t>on experience in the classroom, working with students</w:t>
      </w:r>
      <w:r w:rsidR="00A64506">
        <w:rPr>
          <w:rFonts w:ascii="Aptos" w:eastAsia="Times New Roman" w:hAnsi="Aptos"/>
          <w:lang w:eastAsia="en-GB"/>
        </w:rPr>
        <w:t xml:space="preserve"> who have SEND</w:t>
      </w:r>
      <w:r w:rsidRPr="00071EEB">
        <w:rPr>
          <w:rFonts w:ascii="Aptos" w:eastAsia="Times New Roman" w:hAnsi="Aptos"/>
          <w:lang w:eastAsia="en-GB"/>
        </w:rPr>
        <w:t xml:space="preserve"> aged 11–16, while gaining a nationally recognised qualification. You’ll play an active role in supporting learning, contributing to lesson planning, and helping young people thrive academically and personally.</w:t>
      </w:r>
    </w:p>
    <w:p w14:paraId="6A379E0C"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Apprenticeship Summary</w:t>
      </w:r>
    </w:p>
    <w:p w14:paraId="72B725E5" w14:textId="77777777"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Qualification:</w:t>
      </w:r>
      <w:r w:rsidRPr="00071EEB">
        <w:rPr>
          <w:rFonts w:ascii="Aptos" w:eastAsia="Times New Roman" w:hAnsi="Aptos"/>
          <w:lang w:eastAsia="en-GB"/>
        </w:rPr>
        <w:t xml:space="preserve"> Level 3 Teaching Assistant Apprenticeship</w:t>
      </w:r>
    </w:p>
    <w:p w14:paraId="7735C5D6" w14:textId="4A22905D"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Duration:</w:t>
      </w:r>
      <w:r w:rsidRPr="00071EEB">
        <w:rPr>
          <w:rFonts w:ascii="Aptos" w:eastAsia="Times New Roman" w:hAnsi="Aptos"/>
          <w:lang w:eastAsia="en-GB"/>
        </w:rPr>
        <w:t xml:space="preserve"> 16 months</w:t>
      </w:r>
    </w:p>
    <w:p w14:paraId="64F3A87D" w14:textId="77777777"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Training:</w:t>
      </w:r>
      <w:r w:rsidRPr="00071EEB">
        <w:rPr>
          <w:rFonts w:ascii="Aptos" w:eastAsia="Times New Roman" w:hAnsi="Aptos"/>
          <w:lang w:eastAsia="en-GB"/>
        </w:rPr>
        <w:t xml:space="preserve"> Delivered online via the Smart Assessor platform</w:t>
      </w:r>
    </w:p>
    <w:p w14:paraId="7293A617" w14:textId="77777777"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Support:</w:t>
      </w:r>
      <w:r w:rsidRPr="00071EEB">
        <w:rPr>
          <w:rFonts w:ascii="Aptos" w:eastAsia="Times New Roman" w:hAnsi="Aptos"/>
          <w:lang w:eastAsia="en-GB"/>
        </w:rPr>
        <w:t xml:space="preserve"> Dedicated tutor from LMP Education + workplace mentor</w:t>
      </w:r>
    </w:p>
    <w:p w14:paraId="2557A2AA" w14:textId="77777777"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Location:</w:t>
      </w:r>
      <w:r w:rsidRPr="00071EEB">
        <w:rPr>
          <w:rFonts w:ascii="Aptos" w:eastAsia="Times New Roman" w:hAnsi="Aptos"/>
          <w:lang w:eastAsia="en-GB"/>
        </w:rPr>
        <w:t xml:space="preserve"> Oasis Academy Leesbrook, Roxbury Ave, Oldham, OL4 5JE</w:t>
      </w:r>
    </w:p>
    <w:p w14:paraId="2E081339" w14:textId="05DA9926"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Hours:</w:t>
      </w:r>
      <w:r w:rsidRPr="00071EEB">
        <w:rPr>
          <w:rFonts w:ascii="Aptos" w:eastAsia="Times New Roman" w:hAnsi="Aptos"/>
          <w:lang w:eastAsia="en-GB"/>
        </w:rPr>
        <w:t xml:space="preserve"> 3</w:t>
      </w:r>
      <w:r w:rsidR="00814754">
        <w:rPr>
          <w:rFonts w:ascii="Aptos" w:eastAsia="Times New Roman" w:hAnsi="Aptos"/>
          <w:lang w:eastAsia="en-GB"/>
        </w:rPr>
        <w:t>7</w:t>
      </w:r>
      <w:r w:rsidRPr="00071EEB">
        <w:rPr>
          <w:rFonts w:ascii="Aptos" w:eastAsia="Times New Roman" w:hAnsi="Aptos"/>
          <w:lang w:eastAsia="en-GB"/>
        </w:rPr>
        <w:t xml:space="preserve"> hours per week, Monday–</w:t>
      </w:r>
      <w:r w:rsidR="00814754">
        <w:rPr>
          <w:rFonts w:ascii="Aptos" w:eastAsia="Times New Roman" w:hAnsi="Aptos"/>
          <w:lang w:eastAsia="en-GB"/>
        </w:rPr>
        <w:t>Thursday 8.00-4.00, Friday 8.00-3.30</w:t>
      </w:r>
    </w:p>
    <w:p w14:paraId="06D645C8" w14:textId="19D827F3" w:rsidR="00071EEB" w:rsidRPr="00071EEB" w:rsidRDefault="00071EEB" w:rsidP="00071EEB">
      <w:pPr>
        <w:numPr>
          <w:ilvl w:val="0"/>
          <w:numId w:val="8"/>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Pay:</w:t>
      </w:r>
      <w:r w:rsidRPr="00071EEB">
        <w:rPr>
          <w:rFonts w:ascii="Aptos" w:eastAsia="Times New Roman" w:hAnsi="Aptos"/>
          <w:lang w:eastAsia="en-GB"/>
        </w:rPr>
        <w:t xml:space="preserve"> £</w:t>
      </w:r>
      <w:r w:rsidR="007C244C">
        <w:rPr>
          <w:rFonts w:ascii="Aptos" w:eastAsia="Times New Roman" w:hAnsi="Aptos"/>
          <w:lang w:eastAsia="en-GB"/>
        </w:rPr>
        <w:t>8</w:t>
      </w:r>
      <w:r w:rsidRPr="00071EEB">
        <w:rPr>
          <w:rFonts w:ascii="Aptos" w:eastAsia="Times New Roman" w:hAnsi="Aptos"/>
          <w:lang w:eastAsia="en-GB"/>
        </w:rPr>
        <w:t>.55 per hour</w:t>
      </w:r>
      <w:r>
        <w:rPr>
          <w:rFonts w:ascii="Aptos" w:eastAsia="Times New Roman" w:hAnsi="Aptos"/>
          <w:lang w:eastAsia="en-GB"/>
        </w:rPr>
        <w:t xml:space="preserve"> for the first 12 months, then National Minimum Wage afterwards.</w:t>
      </w:r>
    </w:p>
    <w:p w14:paraId="653FB57D"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Key Responsibilities</w:t>
      </w:r>
    </w:p>
    <w:p w14:paraId="58226037" w14:textId="77777777"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As a Teaching Assistant Apprentice, you will support pupils, teachers, and the wider school team to:</w:t>
      </w:r>
    </w:p>
    <w:p w14:paraId="39D1F5B9"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Promote high standards of achievement for all students</w:t>
      </w:r>
    </w:p>
    <w:p w14:paraId="46CC8895"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Encourage independence and confidence in learners</w:t>
      </w:r>
    </w:p>
    <w:p w14:paraId="2FA095D2"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Support pupils’ emotional, social, and physical development</w:t>
      </w:r>
    </w:p>
    <w:p w14:paraId="3EA05D06"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Ensure all students feel included in every aspect of school life</w:t>
      </w:r>
    </w:p>
    <w:p w14:paraId="291D90D0"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Assist with learning activities for whole classes, small groups, or individuals</w:t>
      </w:r>
    </w:p>
    <w:p w14:paraId="6E494909"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Help prepare lesson resources under the direction of teaching staff</w:t>
      </w:r>
    </w:p>
    <w:p w14:paraId="0C83D76F"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Supervise class activities and maintain positive behaviour in line with academy policies</w:t>
      </w:r>
    </w:p>
    <w:p w14:paraId="38EC65DC"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Provide additional support to students who may need extra help</w:t>
      </w:r>
    </w:p>
    <w:p w14:paraId="600C8D06"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Attend relevant meetings and training sessions</w:t>
      </w:r>
    </w:p>
    <w:p w14:paraId="5C8B12CB"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proofErr w:type="gramStart"/>
      <w:r w:rsidRPr="00071EEB">
        <w:rPr>
          <w:rFonts w:ascii="Aptos" w:eastAsia="Times New Roman" w:hAnsi="Aptos"/>
          <w:lang w:eastAsia="en-GB"/>
        </w:rPr>
        <w:t>Maintain confidentiality at all times</w:t>
      </w:r>
      <w:proofErr w:type="gramEnd"/>
    </w:p>
    <w:p w14:paraId="5E5CDA00"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Take responsibility for your own professional development</w:t>
      </w:r>
    </w:p>
    <w:p w14:paraId="2B240D30" w14:textId="77777777" w:rsidR="00071EEB" w:rsidRPr="00071EEB" w:rsidRDefault="00071EEB" w:rsidP="00071EEB">
      <w:pPr>
        <w:numPr>
          <w:ilvl w:val="0"/>
          <w:numId w:val="9"/>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Demonstrate a commitment to equality, diversity, and safeguarding</w:t>
      </w:r>
    </w:p>
    <w:p w14:paraId="211AC674"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Personal Qualities</w:t>
      </w:r>
    </w:p>
    <w:p w14:paraId="1B3C05B8" w14:textId="77777777"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We are looking for someone who is:</w:t>
      </w:r>
    </w:p>
    <w:p w14:paraId="68B41272"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Passionate about working with young people</w:t>
      </w:r>
    </w:p>
    <w:p w14:paraId="5F349EDE"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A strong team player</w:t>
      </w:r>
    </w:p>
    <w:p w14:paraId="00BF835E"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Reliable, committed, and punctual</w:t>
      </w:r>
    </w:p>
    <w:p w14:paraId="4E1F6305"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Professional, organised, and attentive to detail</w:t>
      </w:r>
    </w:p>
    <w:p w14:paraId="2526A7A9"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Willing to learn, develop, and take on feedback</w:t>
      </w:r>
    </w:p>
    <w:p w14:paraId="56FAD277" w14:textId="77777777" w:rsidR="00071EEB" w:rsidRPr="00071EEB" w:rsidRDefault="00071EEB" w:rsidP="00071EEB">
      <w:pPr>
        <w:numPr>
          <w:ilvl w:val="0"/>
          <w:numId w:val="10"/>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Experienced with children (desirable but not essential)</w:t>
      </w:r>
    </w:p>
    <w:p w14:paraId="6F68F16D"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lastRenderedPageBreak/>
        <w:t>Entry Requirements</w:t>
      </w:r>
    </w:p>
    <w:p w14:paraId="2802C667" w14:textId="77777777" w:rsidR="00071EEB" w:rsidRPr="00071EEB" w:rsidRDefault="00071EEB" w:rsidP="00071EEB">
      <w:pPr>
        <w:numPr>
          <w:ilvl w:val="0"/>
          <w:numId w:val="11"/>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 xml:space="preserve">5 GCSEs at grades A*–C / 9–4 (or equivalent), including English and Maths </w:t>
      </w:r>
      <w:r w:rsidRPr="00071EEB">
        <w:rPr>
          <w:rFonts w:ascii="Aptos" w:eastAsia="Times New Roman" w:hAnsi="Aptos"/>
          <w:i/>
          <w:iCs/>
          <w:lang w:eastAsia="en-GB"/>
        </w:rPr>
        <w:t>or</w:t>
      </w:r>
    </w:p>
    <w:p w14:paraId="0D82352A" w14:textId="77777777" w:rsidR="00071EEB" w:rsidRPr="00071EEB" w:rsidRDefault="00071EEB" w:rsidP="00071EEB">
      <w:pPr>
        <w:numPr>
          <w:ilvl w:val="0"/>
          <w:numId w:val="11"/>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Functional Skills Level 2 in English and Maths</w:t>
      </w:r>
    </w:p>
    <w:p w14:paraId="573E3445"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proofErr w:type="gramStart"/>
      <w:r w:rsidRPr="00071EEB">
        <w:rPr>
          <w:rFonts w:ascii="Aptos" w:eastAsia="Times New Roman" w:hAnsi="Aptos"/>
          <w:b/>
          <w:bCs/>
          <w:lang w:eastAsia="en-GB"/>
        </w:rPr>
        <w:t>Future Prospects</w:t>
      </w:r>
      <w:proofErr w:type="gramEnd"/>
    </w:p>
    <w:p w14:paraId="086814C2" w14:textId="00E01DAD" w:rsidR="00071EEB" w:rsidRPr="00071EEB" w:rsidRDefault="00071EEB" w:rsidP="00071EEB">
      <w:pPr>
        <w:numPr>
          <w:ilvl w:val="0"/>
          <w:numId w:val="12"/>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 xml:space="preserve">Potential for </w:t>
      </w:r>
      <w:r w:rsidR="007A50E3">
        <w:rPr>
          <w:rFonts w:ascii="Aptos" w:eastAsia="Times New Roman" w:hAnsi="Aptos"/>
          <w:lang w:eastAsia="en-GB"/>
        </w:rPr>
        <w:t>full-time</w:t>
      </w:r>
      <w:r w:rsidRPr="00071EEB">
        <w:rPr>
          <w:rFonts w:ascii="Aptos" w:eastAsia="Times New Roman" w:hAnsi="Aptos"/>
          <w:lang w:eastAsia="en-GB"/>
        </w:rPr>
        <w:t xml:space="preserve"> employment at the academy upon successful completion of the apprenticeship.</w:t>
      </w:r>
    </w:p>
    <w:p w14:paraId="1BF11A37"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Additional Information</w:t>
      </w:r>
    </w:p>
    <w:p w14:paraId="0B876B41" w14:textId="77777777" w:rsidR="00071EEB" w:rsidRPr="00071EEB" w:rsidRDefault="00071EEB" w:rsidP="00071EEB">
      <w:pPr>
        <w:numPr>
          <w:ilvl w:val="0"/>
          <w:numId w:val="13"/>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 xml:space="preserve">An </w:t>
      </w:r>
      <w:r w:rsidRPr="00071EEB">
        <w:rPr>
          <w:rFonts w:ascii="Aptos" w:eastAsia="Times New Roman" w:hAnsi="Aptos"/>
          <w:b/>
          <w:bCs/>
          <w:lang w:eastAsia="en-GB"/>
        </w:rPr>
        <w:t>Enhanced DBS check</w:t>
      </w:r>
      <w:r w:rsidRPr="00071EEB">
        <w:rPr>
          <w:rFonts w:ascii="Aptos" w:eastAsia="Times New Roman" w:hAnsi="Aptos"/>
          <w:lang w:eastAsia="en-GB"/>
        </w:rPr>
        <w:t xml:space="preserve"> is required before starting the role.</w:t>
      </w:r>
    </w:p>
    <w:p w14:paraId="652A43B9" w14:textId="77777777" w:rsidR="00071EEB" w:rsidRPr="00071EEB" w:rsidRDefault="00071EEB" w:rsidP="00071EEB">
      <w:pPr>
        <w:numPr>
          <w:ilvl w:val="0"/>
          <w:numId w:val="13"/>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Apprentices are paid for their normal working hours and all training time.</w:t>
      </w:r>
    </w:p>
    <w:p w14:paraId="2175095E" w14:textId="77777777" w:rsidR="00071EEB" w:rsidRPr="00071EEB" w:rsidRDefault="00071EEB" w:rsidP="00071EEB">
      <w:pPr>
        <w:numPr>
          <w:ilvl w:val="0"/>
          <w:numId w:val="13"/>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The vacancy may close early if a suitable candidate is appointed.</w:t>
      </w:r>
    </w:p>
    <w:p w14:paraId="21F529FA" w14:textId="77777777" w:rsidR="00071EEB" w:rsidRPr="00071EEB" w:rsidRDefault="00071EEB" w:rsidP="00071EEB">
      <w:pPr>
        <w:numPr>
          <w:ilvl w:val="0"/>
          <w:numId w:val="13"/>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Recruitment process includes an initial screening call followed by an in</w:t>
      </w:r>
      <w:r w:rsidRPr="00071EEB">
        <w:rPr>
          <w:rFonts w:ascii="Aptos" w:eastAsia="Times New Roman" w:hAnsi="Aptos"/>
          <w:lang w:eastAsia="en-GB"/>
        </w:rPr>
        <w:noBreakHyphen/>
        <w:t>person interview.</w:t>
      </w:r>
    </w:p>
    <w:p w14:paraId="55581298" w14:textId="77777777" w:rsidR="00071EEB" w:rsidRPr="00071EEB" w:rsidRDefault="00071EEB" w:rsidP="00071EEB">
      <w:pPr>
        <w:numPr>
          <w:ilvl w:val="0"/>
          <w:numId w:val="13"/>
        </w:num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Completion of an application form is required.</w:t>
      </w:r>
    </w:p>
    <w:p w14:paraId="2ECE2298" w14:textId="77777777" w:rsidR="00071EEB" w:rsidRPr="00071EEB" w:rsidRDefault="00071EEB" w:rsidP="00071EEB">
      <w:pPr>
        <w:suppressAutoHyphens w:val="0"/>
        <w:autoSpaceDN/>
        <w:spacing w:before="100" w:beforeAutospacing="1" w:after="100" w:afterAutospacing="1" w:line="240" w:lineRule="auto"/>
        <w:outlineLvl w:val="1"/>
        <w:rPr>
          <w:rFonts w:ascii="Aptos" w:eastAsia="Times New Roman" w:hAnsi="Aptos"/>
          <w:b/>
          <w:bCs/>
          <w:lang w:eastAsia="en-GB"/>
        </w:rPr>
      </w:pPr>
      <w:r w:rsidRPr="00071EEB">
        <w:rPr>
          <w:rFonts w:ascii="Aptos" w:eastAsia="Times New Roman" w:hAnsi="Aptos"/>
          <w:b/>
          <w:bCs/>
          <w:lang w:eastAsia="en-GB"/>
        </w:rPr>
        <w:t>About Oasis Academy Leesbrook</w:t>
      </w:r>
    </w:p>
    <w:p w14:paraId="3511DEBC" w14:textId="77777777"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Oasis Academy Leesbrook is committed to providing a personalised and inspiring educational experience for every student. We focus on developing academic skills, character, and leadership qualities, preparing our young people to become confident contributors to their community and future leaders on a local, national, and global scale.</w:t>
      </w:r>
    </w:p>
    <w:p w14:paraId="099AB103" w14:textId="77777777"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lang w:eastAsia="en-GB"/>
        </w:rPr>
        <w:t xml:space="preserve">Our motto, </w:t>
      </w:r>
      <w:r w:rsidRPr="00071EEB">
        <w:rPr>
          <w:rFonts w:ascii="Aptos" w:eastAsia="Times New Roman" w:hAnsi="Aptos"/>
          <w:b/>
          <w:bCs/>
          <w:lang w:eastAsia="en-GB"/>
        </w:rPr>
        <w:t>Learn Lead Leesbrook</w:t>
      </w:r>
      <w:r w:rsidRPr="00071EEB">
        <w:rPr>
          <w:rFonts w:ascii="Aptos" w:eastAsia="Times New Roman" w:hAnsi="Aptos"/>
          <w:lang w:eastAsia="en-GB"/>
        </w:rPr>
        <w:t>, reflects our mission to nurture a love of learning, empower students to lead, and ensure every young person feels part of the Leesbrook family.</w:t>
      </w:r>
    </w:p>
    <w:p w14:paraId="0E8563FC" w14:textId="7FDAFEFB" w:rsidR="00071EEB" w:rsidRPr="00071EEB" w:rsidRDefault="00071EEB" w:rsidP="00071EEB">
      <w:pPr>
        <w:suppressAutoHyphens w:val="0"/>
        <w:autoSpaceDN/>
        <w:spacing w:before="100" w:beforeAutospacing="1" w:after="100" w:afterAutospacing="1" w:line="240" w:lineRule="auto"/>
        <w:rPr>
          <w:rFonts w:ascii="Aptos" w:eastAsia="Times New Roman" w:hAnsi="Aptos"/>
          <w:lang w:eastAsia="en-GB"/>
        </w:rPr>
      </w:pPr>
      <w:r w:rsidRPr="00071EEB">
        <w:rPr>
          <w:rFonts w:ascii="Aptos" w:eastAsia="Times New Roman" w:hAnsi="Aptos"/>
          <w:b/>
          <w:bCs/>
          <w:lang w:eastAsia="en-GB"/>
        </w:rPr>
        <w:t>Address:</w:t>
      </w:r>
      <w:r w:rsidRPr="00071EEB">
        <w:rPr>
          <w:rFonts w:ascii="Aptos" w:eastAsia="Times New Roman" w:hAnsi="Aptos"/>
          <w:lang w:eastAsia="en-GB"/>
        </w:rPr>
        <w:t xml:space="preserve"> Oasis Academy Leesbrook, Roxbury Ave, Oldham, OL4 5JE </w:t>
      </w:r>
      <w:r w:rsidR="007A50E3">
        <w:rPr>
          <w:rFonts w:ascii="Aptos" w:eastAsia="Times New Roman" w:hAnsi="Aptos"/>
          <w:lang w:eastAsia="en-GB"/>
        </w:rPr>
        <w:br/>
      </w:r>
      <w:r w:rsidRPr="00071EEB">
        <w:rPr>
          <w:rFonts w:ascii="Aptos" w:eastAsia="Times New Roman" w:hAnsi="Aptos"/>
          <w:b/>
          <w:bCs/>
          <w:lang w:eastAsia="en-GB"/>
        </w:rPr>
        <w:t>Website:</w:t>
      </w:r>
      <w:r w:rsidR="007A50E3">
        <w:rPr>
          <w:rFonts w:ascii="Aptos" w:eastAsia="Times New Roman" w:hAnsi="Aptos"/>
          <w:b/>
          <w:bCs/>
          <w:lang w:eastAsia="en-GB"/>
        </w:rPr>
        <w:t xml:space="preserve"> </w:t>
      </w:r>
      <w:hyperlink w:history="1">
        <w:r w:rsidR="007A50E3" w:rsidRPr="006C3577">
          <w:rPr>
            <w:rStyle w:val="Hyperlink"/>
            <w:rFonts w:ascii="Aptos" w:eastAsia="Times New Roman" w:hAnsi="Aptos"/>
            <w:b/>
            <w:bCs/>
            <w:lang w:eastAsia="en-GB"/>
          </w:rPr>
          <w:t>http://www.oasisacademyleesbrook.org/</w:t>
        </w:r>
      </w:hyperlink>
      <w:r w:rsidR="007A50E3">
        <w:rPr>
          <w:rFonts w:ascii="Aptos" w:eastAsia="Times New Roman" w:hAnsi="Aptos"/>
          <w:b/>
          <w:bCs/>
          <w:lang w:eastAsia="en-GB"/>
        </w:rPr>
        <w:t xml:space="preserve">  </w:t>
      </w:r>
    </w:p>
    <w:p w14:paraId="5C8B8910" w14:textId="5B888DC6" w:rsidR="00F01449" w:rsidRPr="00071EEB" w:rsidRDefault="00F01449" w:rsidP="00071EEB">
      <w:pPr>
        <w:rPr>
          <w:rFonts w:ascii="Aptos" w:hAnsi="Aptos"/>
        </w:rPr>
      </w:pPr>
    </w:p>
    <w:sectPr w:rsidR="00F01449" w:rsidRPr="00071EEB">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E0040" w14:textId="77777777" w:rsidR="00412F32" w:rsidRDefault="00412F32">
      <w:pPr>
        <w:spacing w:after="0" w:line="240" w:lineRule="auto"/>
      </w:pPr>
      <w:r>
        <w:separator/>
      </w:r>
    </w:p>
  </w:endnote>
  <w:endnote w:type="continuationSeparator" w:id="0">
    <w:p w14:paraId="7A8D8D55" w14:textId="77777777" w:rsidR="00412F32" w:rsidRDefault="00412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6B0EB" w14:textId="77777777" w:rsidR="00412F32" w:rsidRDefault="00412F32">
      <w:pPr>
        <w:spacing w:after="0" w:line="240" w:lineRule="auto"/>
      </w:pPr>
      <w:r>
        <w:rPr>
          <w:color w:val="000000"/>
        </w:rPr>
        <w:separator/>
      </w:r>
    </w:p>
  </w:footnote>
  <w:footnote w:type="continuationSeparator" w:id="0">
    <w:p w14:paraId="51003CFA" w14:textId="77777777" w:rsidR="00412F32" w:rsidRDefault="00412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FC7617"/>
    <w:multiLevelType w:val="multilevel"/>
    <w:tmpl w:val="3314F170"/>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1" w15:restartNumberingAfterBreak="0">
    <w:nsid w:val="19E63C07"/>
    <w:multiLevelType w:val="multilevel"/>
    <w:tmpl w:val="17DE238E"/>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2" w15:restartNumberingAfterBreak="0">
    <w:nsid w:val="260F3C80"/>
    <w:multiLevelType w:val="multilevel"/>
    <w:tmpl w:val="7E32B0B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2EAE0C25"/>
    <w:multiLevelType w:val="multilevel"/>
    <w:tmpl w:val="3E1C3E1A"/>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4" w15:restartNumberingAfterBreak="0">
    <w:nsid w:val="32B46254"/>
    <w:multiLevelType w:val="multilevel"/>
    <w:tmpl w:val="004E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382578"/>
    <w:multiLevelType w:val="multilevel"/>
    <w:tmpl w:val="5F2C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1680C"/>
    <w:multiLevelType w:val="multilevel"/>
    <w:tmpl w:val="CB0032A4"/>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7" w15:restartNumberingAfterBreak="0">
    <w:nsid w:val="5D5A0FB8"/>
    <w:multiLevelType w:val="multilevel"/>
    <w:tmpl w:val="9446E3F8"/>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8" w15:restartNumberingAfterBreak="0">
    <w:nsid w:val="616658EC"/>
    <w:multiLevelType w:val="multilevel"/>
    <w:tmpl w:val="42508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752886"/>
    <w:multiLevelType w:val="multilevel"/>
    <w:tmpl w:val="CDE2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FE781B"/>
    <w:multiLevelType w:val="multilevel"/>
    <w:tmpl w:val="DF56685C"/>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11" w15:restartNumberingAfterBreak="0">
    <w:nsid w:val="72F20260"/>
    <w:multiLevelType w:val="multilevel"/>
    <w:tmpl w:val="8BA23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0E3697"/>
    <w:multiLevelType w:val="multilevel"/>
    <w:tmpl w:val="D4C4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4351079">
    <w:abstractNumId w:val="3"/>
  </w:num>
  <w:num w:numId="2" w16cid:durableId="963730657">
    <w:abstractNumId w:val="1"/>
  </w:num>
  <w:num w:numId="3" w16cid:durableId="537819561">
    <w:abstractNumId w:val="6"/>
  </w:num>
  <w:num w:numId="4" w16cid:durableId="1841775859">
    <w:abstractNumId w:val="0"/>
  </w:num>
  <w:num w:numId="5" w16cid:durableId="228735332">
    <w:abstractNumId w:val="10"/>
  </w:num>
  <w:num w:numId="6" w16cid:durableId="616524367">
    <w:abstractNumId w:val="7"/>
  </w:num>
  <w:num w:numId="7" w16cid:durableId="1423987280">
    <w:abstractNumId w:val="2"/>
  </w:num>
  <w:num w:numId="8" w16cid:durableId="1519733160">
    <w:abstractNumId w:val="8"/>
  </w:num>
  <w:num w:numId="9" w16cid:durableId="1746300704">
    <w:abstractNumId w:val="9"/>
  </w:num>
  <w:num w:numId="10" w16cid:durableId="1545409821">
    <w:abstractNumId w:val="12"/>
  </w:num>
  <w:num w:numId="11" w16cid:durableId="1377926318">
    <w:abstractNumId w:val="5"/>
  </w:num>
  <w:num w:numId="12" w16cid:durableId="878591908">
    <w:abstractNumId w:val="11"/>
  </w:num>
  <w:num w:numId="13" w16cid:durableId="157041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tbQ0NLcwNDAxNzVS0lEKTi0uzszPAykwrAUAr0xk0iwAAAA="/>
  </w:docVars>
  <w:rsids>
    <w:rsidRoot w:val="00F01449"/>
    <w:rsid w:val="00071EEB"/>
    <w:rsid w:val="00282EED"/>
    <w:rsid w:val="00412F32"/>
    <w:rsid w:val="00510523"/>
    <w:rsid w:val="005B751F"/>
    <w:rsid w:val="00683761"/>
    <w:rsid w:val="007A50E3"/>
    <w:rsid w:val="007C244C"/>
    <w:rsid w:val="00814754"/>
    <w:rsid w:val="00987D0A"/>
    <w:rsid w:val="00A64506"/>
    <w:rsid w:val="00B32825"/>
    <w:rsid w:val="00F01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8B88C9"/>
  <w15:docId w15:val="{10ADE34B-D7F0-4FDB-AAC4-905CB74D4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2">
    <w:name w:val="heading 2"/>
    <w:basedOn w:val="Normal"/>
    <w:link w:val="Heading2Char"/>
    <w:uiPriority w:val="9"/>
    <w:qFormat/>
    <w:rsid w:val="00071EEB"/>
    <w:pPr>
      <w:suppressAutoHyphens w:val="0"/>
      <w:autoSpaceDN/>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link w:val="Heading3Char"/>
    <w:uiPriority w:val="9"/>
    <w:qFormat/>
    <w:rsid w:val="00071EEB"/>
    <w:pPr>
      <w:suppressAutoHyphens w:val="0"/>
      <w:autoSpaceDN/>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after="100" w:line="240" w:lineRule="auto"/>
    </w:pPr>
    <w:rPr>
      <w:rFonts w:ascii="Times New Roman" w:eastAsia="Times New Roman" w:hAnsi="Times New Roman"/>
      <w:sz w:val="24"/>
      <w:szCs w:val="24"/>
      <w:lang w:eastAsia="en-GB"/>
    </w:rPr>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character" w:customStyle="1" w:styleId="Heading2Char">
    <w:name w:val="Heading 2 Char"/>
    <w:basedOn w:val="DefaultParagraphFont"/>
    <w:link w:val="Heading2"/>
    <w:uiPriority w:val="9"/>
    <w:rsid w:val="00071EEB"/>
    <w:rPr>
      <w:rFonts w:ascii="Times New Roman" w:eastAsia="Times New Roman" w:hAnsi="Times New Roman"/>
      <w:b/>
      <w:bCs/>
      <w:sz w:val="36"/>
      <w:szCs w:val="36"/>
      <w:lang w:eastAsia="en-GB"/>
    </w:rPr>
  </w:style>
  <w:style w:type="character" w:customStyle="1" w:styleId="Heading3Char">
    <w:name w:val="Heading 3 Char"/>
    <w:basedOn w:val="DefaultParagraphFont"/>
    <w:link w:val="Heading3"/>
    <w:uiPriority w:val="9"/>
    <w:rsid w:val="00071EEB"/>
    <w:rPr>
      <w:rFonts w:ascii="Times New Roman" w:eastAsia="Times New Roman" w:hAnsi="Times New Roman"/>
      <w:b/>
      <w:bCs/>
      <w:sz w:val="27"/>
      <w:szCs w:val="27"/>
      <w:lang w:eastAsia="en-GB"/>
    </w:rPr>
  </w:style>
  <w:style w:type="character" w:styleId="Strong">
    <w:name w:val="Strong"/>
    <w:basedOn w:val="DefaultParagraphFont"/>
    <w:uiPriority w:val="22"/>
    <w:qFormat/>
    <w:rsid w:val="00071EEB"/>
    <w:rPr>
      <w:b/>
      <w:bCs/>
    </w:rPr>
  </w:style>
  <w:style w:type="character" w:styleId="UnresolvedMention">
    <w:name w:val="Unresolved Mention"/>
    <w:basedOn w:val="DefaultParagraphFont"/>
    <w:uiPriority w:val="99"/>
    <w:semiHidden/>
    <w:unhideWhenUsed/>
    <w:rsid w:val="007A5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2</Words>
  <Characters>2980</Characters>
  <Application>Microsoft Office Word</Application>
  <DocSecurity>4</DocSecurity>
  <Lines>24</Lines>
  <Paragraphs>6</Paragraphs>
  <ScaleCrop>false</ScaleCrop>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Johnson</dc:creator>
  <dc:description/>
  <cp:lastModifiedBy>Hannah Murphy</cp:lastModifiedBy>
  <cp:revision>2</cp:revision>
  <dcterms:created xsi:type="dcterms:W3CDTF">2026-03-12T12:45:00Z</dcterms:created>
  <dcterms:modified xsi:type="dcterms:W3CDTF">2026-03-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1da2735e2eb2555870974fdd32e018f5130c8b973be3610f10bbbdd69c17a</vt:lpwstr>
  </property>
</Properties>
</file>